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D4860" w14:textId="77777777" w:rsidR="0086792A" w:rsidRDefault="00842A4F" w:rsidP="00904C4A">
      <w:pPr>
        <w:jc w:val="center"/>
      </w:pPr>
      <w:r w:rsidRPr="00842A4F">
        <w:rPr>
          <w:highlight w:val="lightGray"/>
        </w:rPr>
        <w:t>[On Letterhead of Organization Providing the Critical Resource or Infrastructure]</w:t>
      </w:r>
    </w:p>
    <w:p w14:paraId="091A6092" w14:textId="397D07D1" w:rsidR="00CD3F87" w:rsidRPr="004C6267" w:rsidRDefault="00CD3F87" w:rsidP="0064043B">
      <w:pPr>
        <w:pStyle w:val="Title"/>
        <w:spacing w:before="240" w:after="240"/>
        <w:jc w:val="center"/>
        <w:rPr>
          <w:b/>
        </w:rPr>
      </w:pPr>
      <w:r w:rsidRPr="004C6267">
        <w:rPr>
          <w:rStyle w:val="Strong"/>
          <w:b w:val="0"/>
          <w:szCs w:val="22"/>
        </w:rPr>
        <w:t xml:space="preserve">EVIDENCE </w:t>
      </w:r>
      <w:r w:rsidRPr="0064043B">
        <w:t xml:space="preserve">OF </w:t>
      </w:r>
      <w:r w:rsidRPr="004C6267">
        <w:rPr>
          <w:rStyle w:val="Strong"/>
          <w:b w:val="0"/>
          <w:szCs w:val="22"/>
        </w:rPr>
        <w:t xml:space="preserve">CRITICAL </w:t>
      </w:r>
      <w:r w:rsidRPr="00DA0D16">
        <w:t xml:space="preserve">RESOURCES </w:t>
      </w:r>
      <w:r w:rsidRPr="004C6267">
        <w:rPr>
          <w:rStyle w:val="Strong"/>
          <w:b w:val="0"/>
          <w:szCs w:val="22"/>
        </w:rPr>
        <w:t>AND INFRASTRUCTURE</w:t>
      </w:r>
    </w:p>
    <w:p w14:paraId="5F4FBF82" w14:textId="4238C5BF" w:rsidR="00181688" w:rsidRPr="00DD657C" w:rsidRDefault="00181688" w:rsidP="002F5DB5">
      <w:pPr>
        <w:rPr>
          <w:highlight w:val="lightGray"/>
        </w:rPr>
      </w:pPr>
      <w:r w:rsidRPr="00DD657C">
        <w:rPr>
          <w:highlight w:val="lightGray"/>
        </w:rPr>
        <w:t>[Name of</w:t>
      </w:r>
      <w:r>
        <w:rPr>
          <w:highlight w:val="lightGray"/>
        </w:rPr>
        <w:t xml:space="preserve"> Applicant’s</w:t>
      </w:r>
      <w:r w:rsidRPr="00DD657C">
        <w:rPr>
          <w:highlight w:val="lightGray"/>
        </w:rPr>
        <w:t xml:space="preserve"> </w:t>
      </w:r>
      <w:r>
        <w:rPr>
          <w:highlight w:val="lightGray"/>
        </w:rPr>
        <w:t>Authorized Organization Representative</w:t>
      </w:r>
      <w:r w:rsidRPr="00DD657C">
        <w:rPr>
          <w:highlight w:val="lightGray"/>
        </w:rPr>
        <w:t>/</w:t>
      </w:r>
      <w:r>
        <w:rPr>
          <w:highlight w:val="lightGray"/>
        </w:rPr>
        <w:t>Project Director</w:t>
      </w:r>
      <w:r w:rsidRPr="00DD657C">
        <w:rPr>
          <w:highlight w:val="lightGray"/>
        </w:rPr>
        <w:t>]</w:t>
      </w:r>
    </w:p>
    <w:p w14:paraId="1172C0E9" w14:textId="77777777" w:rsidR="00181688" w:rsidRPr="00DD657C" w:rsidRDefault="00181688" w:rsidP="002F5DB5">
      <w:pPr>
        <w:rPr>
          <w:highlight w:val="lightGray"/>
        </w:rPr>
      </w:pPr>
      <w:r>
        <w:rPr>
          <w:highlight w:val="lightGray"/>
        </w:rPr>
        <w:t>[</w:t>
      </w:r>
      <w:r w:rsidRPr="00DD657C">
        <w:rPr>
          <w:highlight w:val="lightGray"/>
        </w:rPr>
        <w:t>Applicant Organization</w:t>
      </w:r>
      <w:r>
        <w:rPr>
          <w:highlight w:val="lightGray"/>
        </w:rPr>
        <w:t>]</w:t>
      </w:r>
    </w:p>
    <w:p w14:paraId="6B9C1EA0" w14:textId="7E6C9EAD" w:rsidR="00181688" w:rsidRPr="00DD657C" w:rsidRDefault="00181688" w:rsidP="002F5DB5">
      <w:r>
        <w:rPr>
          <w:highlight w:val="lightGray"/>
        </w:rPr>
        <w:t>[</w:t>
      </w:r>
      <w:r w:rsidRPr="00DD657C">
        <w:rPr>
          <w:highlight w:val="lightGray"/>
        </w:rPr>
        <w:t>City, State</w:t>
      </w:r>
      <w:r>
        <w:t>]</w:t>
      </w:r>
    </w:p>
    <w:p w14:paraId="7A428C6E" w14:textId="27D24C06" w:rsidR="004D3EEC" w:rsidRDefault="004D3EEC" w:rsidP="002F5DB5">
      <w:pPr>
        <w:spacing w:before="240" w:after="240"/>
      </w:pPr>
      <w:r>
        <w:t>Date: [</w:t>
      </w:r>
      <w:r w:rsidRPr="004D3EEC">
        <w:rPr>
          <w:highlight w:val="lightGray"/>
        </w:rPr>
        <w:t>Enter date]</w:t>
      </w:r>
    </w:p>
    <w:p w14:paraId="705B0C31" w14:textId="6F431473" w:rsidR="00842A4F" w:rsidRPr="00DD657C" w:rsidRDefault="00842A4F" w:rsidP="002F5DB5">
      <w:pPr>
        <w:spacing w:before="240" w:after="240"/>
      </w:pPr>
      <w:r w:rsidRPr="00DD657C">
        <w:t xml:space="preserve">Dear </w:t>
      </w:r>
      <w:r>
        <w:t>[</w:t>
      </w:r>
      <w:r w:rsidR="004D3EEC" w:rsidRPr="004D3EEC">
        <w:rPr>
          <w:highlight w:val="lightGray"/>
        </w:rPr>
        <w:t xml:space="preserve">Applicant’s </w:t>
      </w:r>
      <w:r w:rsidRPr="004D3EEC">
        <w:rPr>
          <w:highlight w:val="lightGray"/>
        </w:rPr>
        <w:t xml:space="preserve">Project </w:t>
      </w:r>
      <w:r w:rsidRPr="00DD657C">
        <w:rPr>
          <w:highlight w:val="lightGray"/>
        </w:rPr>
        <w:t>Director</w:t>
      </w:r>
      <w:r>
        <w:t>]</w:t>
      </w:r>
      <w:r w:rsidRPr="00DD657C">
        <w:t>:</w:t>
      </w:r>
    </w:p>
    <w:p w14:paraId="573B9A51" w14:textId="515B0BB8" w:rsidR="00842A4F" w:rsidRDefault="00842A4F" w:rsidP="00904C4A">
      <w:pPr>
        <w:spacing w:after="240"/>
      </w:pPr>
      <w:r>
        <w:t xml:space="preserve">We </w:t>
      </w:r>
      <w:r w:rsidRPr="33A144B4">
        <w:rPr>
          <w:highlight w:val="lightGray"/>
        </w:rPr>
        <w:t>[include a statement about committing/approving/granting permission, etc. of the critical resource or infrastructure]</w:t>
      </w:r>
      <w:r w:rsidR="00B12696">
        <w:t xml:space="preserve"> to the 20XX</w:t>
      </w:r>
      <w:r>
        <w:t xml:space="preserve"> </w:t>
      </w:r>
      <w:r w:rsidRPr="33A144B4">
        <w:rPr>
          <w:highlight w:val="lightGray"/>
        </w:rPr>
        <w:t>[</w:t>
      </w:r>
      <w:r w:rsidR="00F8260F" w:rsidRPr="33A144B4">
        <w:rPr>
          <w:highlight w:val="lightGray"/>
        </w:rPr>
        <w:t>Program Title]</w:t>
      </w:r>
      <w:r w:rsidR="0062561B" w:rsidRPr="33A144B4">
        <w:rPr>
          <w:highlight w:val="lightGray"/>
        </w:rPr>
        <w:t xml:space="preserve"> </w:t>
      </w:r>
      <w:r w:rsidR="00F8260F" w:rsidRPr="33A144B4">
        <w:rPr>
          <w:highlight w:val="lightGray"/>
        </w:rPr>
        <w:t>[</w:t>
      </w:r>
      <w:r w:rsidR="0062561B" w:rsidRPr="33A144B4">
        <w:rPr>
          <w:highlight w:val="lightGray"/>
        </w:rPr>
        <w:t>Program</w:t>
      </w:r>
      <w:r w:rsidRPr="33A144B4">
        <w:rPr>
          <w:highlight w:val="lightGray"/>
        </w:rPr>
        <w:t xml:space="preserve"> Project Title]</w:t>
      </w:r>
      <w:r>
        <w:t xml:space="preserve">, for the </w:t>
      </w:r>
      <w:proofErr w:type="gramStart"/>
      <w:r>
        <w:t>time period</w:t>
      </w:r>
      <w:proofErr w:type="gramEnd"/>
      <w:r>
        <w:t xml:space="preserve"> of </w:t>
      </w:r>
      <w:r w:rsidRPr="33A144B4">
        <w:rPr>
          <w:highlight w:val="lightGray"/>
        </w:rPr>
        <w:t>[include dates of commitment within proposed project period]</w:t>
      </w:r>
      <w:r>
        <w:t xml:space="preserve"> in the following way:</w:t>
      </w:r>
    </w:p>
    <w:p w14:paraId="0F6A3C08" w14:textId="2A3E16C7" w:rsidR="00842A4F" w:rsidRDefault="00842A4F" w:rsidP="00904C4A">
      <w:pPr>
        <w:spacing w:after="3120"/>
        <w:rPr>
          <w:highlight w:val="lightGray"/>
        </w:rPr>
      </w:pPr>
      <w:r w:rsidRPr="33A144B4">
        <w:rPr>
          <w:highlight w:val="lightGray"/>
        </w:rPr>
        <w:t>[Describe the approved use of the critical resource or infrastructure approved for the project, any costs associated with its use, and any qualifying circumstances for its use.]</w:t>
      </w:r>
    </w:p>
    <w:p w14:paraId="37821F54" w14:textId="3C935850" w:rsidR="004D3EEC" w:rsidRPr="00A738AA" w:rsidRDefault="00000000" w:rsidP="00904C4A">
      <w:pPr>
        <w:spacing w:after="240"/>
      </w:pPr>
      <w:sdt>
        <w:sdtPr>
          <w:rPr>
            <w:color w:val="2B579A"/>
            <w:shd w:val="clear" w:color="auto" w:fill="E6E6E6"/>
          </w:rPr>
          <w:id w:val="-4747645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3019F6">
            <w:rPr>
              <w:rFonts w:ascii="MS Gothic" w:eastAsia="MS Gothic" w:hAnsi="MS Gothic" w:hint="eastAsia"/>
            </w:rPr>
            <w:t>☐</w:t>
          </w:r>
        </w:sdtContent>
      </w:sdt>
      <w:r w:rsidR="00E518F8">
        <w:t xml:space="preserve"> </w:t>
      </w:r>
      <w:r w:rsidR="004F2BD2" w:rsidRPr="00A738AA">
        <w:t xml:space="preserve">By checking this box, I </w:t>
      </w:r>
      <w:r w:rsidR="00E518F8" w:rsidRPr="00A738AA">
        <w:t>confirm</w:t>
      </w:r>
      <w:r w:rsidR="004F2BD2" w:rsidRPr="00A738AA">
        <w:t xml:space="preserve"> </w:t>
      </w:r>
      <w:r w:rsidR="00C1056F" w:rsidRPr="00A738AA">
        <w:t xml:space="preserve">that </w:t>
      </w:r>
      <w:r w:rsidR="00C1056F">
        <w:t xml:space="preserve">the </w:t>
      </w:r>
      <w:r w:rsidR="004D3EEC" w:rsidRPr="00A738AA">
        <w:t>critical resource(s) and infrastructure</w:t>
      </w:r>
      <w:r w:rsidR="00223A41" w:rsidRPr="00A738AA">
        <w:rPr>
          <w:rStyle w:val="FootnoteReference"/>
        </w:rPr>
        <w:footnoteReference w:id="2"/>
      </w:r>
      <w:r w:rsidR="004D3EEC" w:rsidRPr="00A738AA">
        <w:t xml:space="preserve"> listed above ar</w:t>
      </w:r>
      <w:r w:rsidR="003019F6">
        <w:t>e</w:t>
      </w:r>
      <w:r w:rsidR="004D3EEC" w:rsidRPr="00A738AA">
        <w:t xml:space="preserve"> in place and usable for the </w:t>
      </w:r>
      <w:r w:rsidR="005955FD" w:rsidRPr="00A738AA">
        <w:t xml:space="preserve">start-up, </w:t>
      </w:r>
      <w:proofErr w:type="gramStart"/>
      <w:r w:rsidR="005955FD" w:rsidRPr="00A738AA">
        <w:t>implementation</w:t>
      </w:r>
      <w:proofErr w:type="gramEnd"/>
      <w:r w:rsidR="005955FD" w:rsidRPr="00A738AA">
        <w:t xml:space="preserve"> and </w:t>
      </w:r>
      <w:r w:rsidR="00202F6E" w:rsidRPr="00A738AA">
        <w:t xml:space="preserve">completion of the </w:t>
      </w:r>
      <w:r w:rsidR="004D3EEC" w:rsidRPr="00A738AA">
        <w:t xml:space="preserve">proposed project activities. </w:t>
      </w:r>
      <w:r w:rsidR="003441FF">
        <w:t>If requested by AMS</w:t>
      </w:r>
      <w:r w:rsidR="00C1056F">
        <w:t>, I will submit</w:t>
      </w:r>
      <w:r w:rsidR="00E518F8" w:rsidRPr="00A738AA">
        <w:t xml:space="preserve"> </w:t>
      </w:r>
      <w:r w:rsidR="00202F6E" w:rsidRPr="00A738AA">
        <w:t>supporting documentation (</w:t>
      </w:r>
      <w:proofErr w:type="gramStart"/>
      <w:r w:rsidR="00363F48" w:rsidRPr="00A738AA">
        <w:t>e.g.</w:t>
      </w:r>
      <w:proofErr w:type="gramEnd"/>
      <w:r w:rsidR="00202F6E" w:rsidRPr="00A738AA">
        <w:t xml:space="preserve"> copy of </w:t>
      </w:r>
      <w:r w:rsidR="00E518F8" w:rsidRPr="00A738AA">
        <w:t>lease agreement, licenses</w:t>
      </w:r>
      <w:r w:rsidR="00C1056F">
        <w:t xml:space="preserve">, </w:t>
      </w:r>
      <w:r w:rsidR="00E518F8" w:rsidRPr="00A738AA">
        <w:t>permits,</w:t>
      </w:r>
      <w:r w:rsidR="00202F6E" w:rsidRPr="00A738AA">
        <w:t xml:space="preserve"> picture(s) of facilities, </w:t>
      </w:r>
      <w:r w:rsidR="00E518F8" w:rsidRPr="00A738AA">
        <w:t>etc</w:t>
      </w:r>
      <w:r w:rsidR="00363F48" w:rsidRPr="00A738AA">
        <w:t>.) as evidence</w:t>
      </w:r>
      <w:r w:rsidR="00E518F8" w:rsidRPr="00A738AA">
        <w:t xml:space="preserve">. </w:t>
      </w:r>
    </w:p>
    <w:p w14:paraId="4B9F6FAC" w14:textId="6B0CB628" w:rsidR="00842A4F" w:rsidRDefault="00842A4F" w:rsidP="00904C4A">
      <w:pPr>
        <w:spacing w:after="240"/>
      </w:pPr>
      <w:r w:rsidRPr="00DD657C">
        <w:t>Sincerely,</w:t>
      </w:r>
    </w:p>
    <w:p w14:paraId="17F1A09F" w14:textId="77777777" w:rsidR="00842A4F" w:rsidRPr="00DD657C" w:rsidRDefault="00842A4F" w:rsidP="00904C4A">
      <w:pPr>
        <w:spacing w:after="240"/>
        <w:rPr>
          <w:highlight w:val="lightGray"/>
        </w:rPr>
      </w:pPr>
      <w:r w:rsidRPr="00DD657C">
        <w:rPr>
          <w:highlight w:val="lightGray"/>
        </w:rPr>
        <w:t>[Signature of Partnering Organization’s Authorized Representative (AR)]</w:t>
      </w:r>
    </w:p>
    <w:p w14:paraId="77912EE9" w14:textId="77777777" w:rsidR="00842A4F" w:rsidRPr="00DD657C" w:rsidRDefault="00842A4F" w:rsidP="00904C4A">
      <w:pPr>
        <w:rPr>
          <w:highlight w:val="lightGray"/>
        </w:rPr>
      </w:pPr>
      <w:r w:rsidRPr="00DD657C">
        <w:rPr>
          <w:highlight w:val="lightGray"/>
        </w:rPr>
        <w:t xml:space="preserve">Printed Name of AR </w:t>
      </w:r>
    </w:p>
    <w:p w14:paraId="17C18E91" w14:textId="77777777" w:rsidR="00842A4F" w:rsidRPr="00DD657C" w:rsidRDefault="00842A4F" w:rsidP="00904C4A">
      <w:pPr>
        <w:rPr>
          <w:highlight w:val="lightGray"/>
        </w:rPr>
      </w:pPr>
      <w:r w:rsidRPr="00DD657C">
        <w:rPr>
          <w:highlight w:val="lightGray"/>
        </w:rPr>
        <w:t>AR’s Title (e.g., Executive Director)</w:t>
      </w:r>
    </w:p>
    <w:p w14:paraId="32F7B84D" w14:textId="65F71D01" w:rsidR="004D3EEC" w:rsidRPr="00DD657C" w:rsidRDefault="00842A4F" w:rsidP="00904C4A">
      <w:r w:rsidRPr="00DD657C">
        <w:rPr>
          <w:highlight w:val="lightGray"/>
        </w:rPr>
        <w:t>Address and telephone number if that information is not already on the letterhead</w:t>
      </w:r>
    </w:p>
    <w:sectPr w:rsidR="004D3EEC" w:rsidRPr="00DD65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41289" w14:textId="77777777" w:rsidR="000169F9" w:rsidRDefault="000169F9" w:rsidP="00223A41">
      <w:r>
        <w:separator/>
      </w:r>
    </w:p>
  </w:endnote>
  <w:endnote w:type="continuationSeparator" w:id="0">
    <w:p w14:paraId="36271820" w14:textId="77777777" w:rsidR="000169F9" w:rsidRDefault="000169F9" w:rsidP="00223A41">
      <w:r>
        <w:continuationSeparator/>
      </w:r>
    </w:p>
  </w:endnote>
  <w:endnote w:type="continuationNotice" w:id="1">
    <w:p w14:paraId="58ABCD2F" w14:textId="77777777" w:rsidR="000169F9" w:rsidRDefault="000169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25AAB" w14:textId="77777777" w:rsidR="000169F9" w:rsidRDefault="000169F9" w:rsidP="00223A41">
      <w:r>
        <w:separator/>
      </w:r>
    </w:p>
  </w:footnote>
  <w:footnote w:type="continuationSeparator" w:id="0">
    <w:p w14:paraId="452DA838" w14:textId="77777777" w:rsidR="000169F9" w:rsidRDefault="000169F9" w:rsidP="00223A41">
      <w:r>
        <w:continuationSeparator/>
      </w:r>
    </w:p>
  </w:footnote>
  <w:footnote w:type="continuationNotice" w:id="1">
    <w:p w14:paraId="77C36087" w14:textId="77777777" w:rsidR="000169F9" w:rsidRDefault="000169F9"/>
  </w:footnote>
  <w:footnote w:id="2">
    <w:p w14:paraId="311D13BA" w14:textId="7B96AE42" w:rsidR="00223A41" w:rsidRPr="004068B5" w:rsidRDefault="00223A41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F403AC" w:rsidRPr="004068B5">
        <w:rPr>
          <w:sz w:val="16"/>
          <w:szCs w:val="16"/>
        </w:rPr>
        <w:t xml:space="preserve">Critical resources and </w:t>
      </w:r>
      <w:r w:rsidRPr="004068B5">
        <w:rPr>
          <w:sz w:val="16"/>
          <w:szCs w:val="16"/>
        </w:rPr>
        <w:t>infrastructure</w:t>
      </w:r>
      <w:r w:rsidR="00F403AC" w:rsidRPr="004068B5">
        <w:rPr>
          <w:sz w:val="16"/>
          <w:szCs w:val="16"/>
        </w:rPr>
        <w:t xml:space="preserve"> can be</w:t>
      </w:r>
      <w:r w:rsidRPr="004068B5">
        <w:rPr>
          <w:sz w:val="16"/>
          <w:szCs w:val="16"/>
        </w:rPr>
        <w:t xml:space="preserve"> facilities, land, structure,</w:t>
      </w:r>
      <w:r w:rsidR="003019F6">
        <w:rPr>
          <w:sz w:val="16"/>
          <w:szCs w:val="16"/>
        </w:rPr>
        <w:t xml:space="preserve"> use of city street/parks,</w:t>
      </w:r>
      <w:r w:rsidR="00F403AC" w:rsidRPr="004068B5">
        <w:rPr>
          <w:sz w:val="16"/>
          <w:szCs w:val="16"/>
        </w:rPr>
        <w:t xml:space="preserve"> shared-used </w:t>
      </w:r>
      <w:r w:rsidR="003019F6" w:rsidRPr="004068B5">
        <w:rPr>
          <w:sz w:val="16"/>
          <w:szCs w:val="16"/>
        </w:rPr>
        <w:t>kitchen</w:t>
      </w:r>
      <w:r w:rsidR="003019F6">
        <w:rPr>
          <w:sz w:val="16"/>
          <w:szCs w:val="16"/>
        </w:rPr>
        <w:t xml:space="preserve">, and/or </w:t>
      </w:r>
      <w:r w:rsidR="00CA745D">
        <w:rPr>
          <w:sz w:val="16"/>
          <w:szCs w:val="16"/>
        </w:rPr>
        <w:t xml:space="preserve">other </w:t>
      </w:r>
      <w:r w:rsidR="00CA745D" w:rsidRPr="004068B5">
        <w:rPr>
          <w:sz w:val="16"/>
          <w:szCs w:val="16"/>
        </w:rPr>
        <w:t>resources</w:t>
      </w:r>
      <w:r w:rsidRPr="004068B5">
        <w:rPr>
          <w:sz w:val="16"/>
          <w:szCs w:val="16"/>
        </w:rPr>
        <w:t xml:space="preserve"> that are essential for </w:t>
      </w:r>
      <w:r w:rsidR="00D76341" w:rsidRPr="004068B5">
        <w:rPr>
          <w:sz w:val="16"/>
          <w:szCs w:val="16"/>
        </w:rPr>
        <w:t xml:space="preserve">the </w:t>
      </w:r>
      <w:r w:rsidR="00D76341">
        <w:rPr>
          <w:sz w:val="16"/>
          <w:szCs w:val="16"/>
        </w:rPr>
        <w:t>proposed</w:t>
      </w:r>
      <w:r w:rsidR="004068B5">
        <w:rPr>
          <w:sz w:val="16"/>
          <w:szCs w:val="16"/>
        </w:rPr>
        <w:t xml:space="preserve"> </w:t>
      </w:r>
      <w:r w:rsidRPr="004068B5">
        <w:rPr>
          <w:sz w:val="16"/>
          <w:szCs w:val="16"/>
        </w:rPr>
        <w:t>project activities</w:t>
      </w:r>
      <w:r w:rsidR="00F403AC" w:rsidRPr="004068B5">
        <w:rPr>
          <w:sz w:val="16"/>
          <w:szCs w:val="16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MTM0NDYxN7M0NTBV0lEKTi0uzszPAykwrAUAPsIcfCwAAAA="/>
  </w:docVars>
  <w:rsids>
    <w:rsidRoot w:val="00842A4F"/>
    <w:rsid w:val="000169F9"/>
    <w:rsid w:val="00044CD6"/>
    <w:rsid w:val="00044FAB"/>
    <w:rsid w:val="00096D5B"/>
    <w:rsid w:val="00157C6F"/>
    <w:rsid w:val="00181688"/>
    <w:rsid w:val="00194000"/>
    <w:rsid w:val="001A42E8"/>
    <w:rsid w:val="00202F6E"/>
    <w:rsid w:val="00223A41"/>
    <w:rsid w:val="00293BA0"/>
    <w:rsid w:val="002F5DB5"/>
    <w:rsid w:val="003014C5"/>
    <w:rsid w:val="003019F6"/>
    <w:rsid w:val="003441FF"/>
    <w:rsid w:val="00363F48"/>
    <w:rsid w:val="003B25D8"/>
    <w:rsid w:val="004068B5"/>
    <w:rsid w:val="00426A6B"/>
    <w:rsid w:val="00442614"/>
    <w:rsid w:val="004C6267"/>
    <w:rsid w:val="004D3EEC"/>
    <w:rsid w:val="004F2BD2"/>
    <w:rsid w:val="005457E5"/>
    <w:rsid w:val="0055590E"/>
    <w:rsid w:val="005955FD"/>
    <w:rsid w:val="005B7DC4"/>
    <w:rsid w:val="005C3A42"/>
    <w:rsid w:val="00601BCF"/>
    <w:rsid w:val="0062561B"/>
    <w:rsid w:val="0064043B"/>
    <w:rsid w:val="006F16DF"/>
    <w:rsid w:val="007041FC"/>
    <w:rsid w:val="00754C87"/>
    <w:rsid w:val="007D280F"/>
    <w:rsid w:val="007D6AAF"/>
    <w:rsid w:val="007E3775"/>
    <w:rsid w:val="00823155"/>
    <w:rsid w:val="00842A4F"/>
    <w:rsid w:val="0086792A"/>
    <w:rsid w:val="008D523C"/>
    <w:rsid w:val="00904C4A"/>
    <w:rsid w:val="009166B3"/>
    <w:rsid w:val="00956E17"/>
    <w:rsid w:val="009F30EB"/>
    <w:rsid w:val="00A738AA"/>
    <w:rsid w:val="00AC4AA4"/>
    <w:rsid w:val="00AC4AFE"/>
    <w:rsid w:val="00B12696"/>
    <w:rsid w:val="00B14FAB"/>
    <w:rsid w:val="00B82045"/>
    <w:rsid w:val="00B84E4E"/>
    <w:rsid w:val="00BE19BD"/>
    <w:rsid w:val="00C1056F"/>
    <w:rsid w:val="00C61553"/>
    <w:rsid w:val="00C81704"/>
    <w:rsid w:val="00CA745D"/>
    <w:rsid w:val="00CD1892"/>
    <w:rsid w:val="00CD3F87"/>
    <w:rsid w:val="00D06620"/>
    <w:rsid w:val="00D76341"/>
    <w:rsid w:val="00DA0D16"/>
    <w:rsid w:val="00DF0441"/>
    <w:rsid w:val="00E518F8"/>
    <w:rsid w:val="00EF3EB7"/>
    <w:rsid w:val="00F403AC"/>
    <w:rsid w:val="00F8260F"/>
    <w:rsid w:val="00FE695A"/>
    <w:rsid w:val="33A144B4"/>
    <w:rsid w:val="403FB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B8C3"/>
  <w15:docId w15:val="{4DD0CDF6-3E55-4616-BEF2-591E53AC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5D8"/>
    <w:pPr>
      <w:spacing w:after="0" w:line="240" w:lineRule="auto"/>
    </w:pPr>
    <w:rPr>
      <w:rFonts w:ascii="Calibri" w:eastAsia="Times New Roman" w:hAnsi="Calibri" w:cs="Times New Roman"/>
      <w:szCs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0D16"/>
    <w:pPr>
      <w:keepNext/>
      <w:keepLines/>
      <w:spacing w:before="240" w:after="240"/>
      <w:outlineLvl w:val="0"/>
    </w:pPr>
    <w:rPr>
      <w:rFonts w:eastAsiaTheme="majorEastAsia" w:cstheme="majorBidi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2A4F"/>
    <w:pPr>
      <w:spacing w:after="0" w:line="240" w:lineRule="auto"/>
    </w:pPr>
    <w:rPr>
      <w:rFonts w:ascii="Calibri" w:eastAsia="Times New Roman" w:hAnsi="Calibri" w:cs="Times New Roman"/>
      <w:szCs w:val="20"/>
      <w:lang w:bidi="en-US"/>
    </w:rPr>
  </w:style>
  <w:style w:type="character" w:styleId="Strong">
    <w:name w:val="Strong"/>
    <w:uiPriority w:val="22"/>
    <w:qFormat/>
    <w:rsid w:val="00CD3F87"/>
    <w:rPr>
      <w:b/>
      <w:bCs/>
    </w:rPr>
  </w:style>
  <w:style w:type="table" w:styleId="TableGrid">
    <w:name w:val="Table Grid"/>
    <w:basedOn w:val="TableNormal"/>
    <w:uiPriority w:val="59"/>
    <w:rsid w:val="007E37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3775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A4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A41"/>
    <w:rPr>
      <w:rFonts w:ascii="Calibri" w:eastAsia="Times New Roman" w:hAnsi="Calibri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23A41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="Times New Roman" w:hAnsi="Calibri" w:cs="Times New Roman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6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60F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9F30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30EB"/>
    <w:rPr>
      <w:rFonts w:ascii="Calibri" w:eastAsia="Times New Roman" w:hAnsi="Calibri" w:cs="Times New Roman"/>
      <w:szCs w:val="20"/>
      <w:lang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9F30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F30EB"/>
    <w:rPr>
      <w:rFonts w:ascii="Calibri" w:eastAsia="Times New Roman" w:hAnsi="Calibri" w:cs="Times New Roman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DA0D16"/>
    <w:rPr>
      <w:rFonts w:ascii="Calibri" w:eastAsiaTheme="majorEastAsia" w:hAnsi="Calibri" w:cstheme="majorBidi"/>
      <w:szCs w:val="32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64043B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43B"/>
    <w:rPr>
      <w:rFonts w:ascii="Calibri" w:eastAsiaTheme="majorEastAsia" w:hAnsi="Calibri" w:cstheme="majorBidi"/>
      <w:kern w:val="28"/>
      <w:szCs w:val="5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a16a7f6-ad7c-47b6-99e8-107db7961b82">THTAUHCSY2F2-1201048014-3637</_dlc_DocId>
    <_dlc_DocIdUrl xmlns="aa16a7f6-ad7c-47b6-99e8-107db7961b82">
      <Url>https://usdagcc.sharepoint.com/sites/ams/AMS-TMIntranet/AMS-GD/_layouts/15/DocIdRedir.aspx?ID=THTAUHCSY2F2-1201048014-3637</Url>
      <Description>THTAUHCSY2F2-1201048014-3637</Description>
    </_dlc_DocIdUrl>
    <SharedWithUsers xmlns="aa16a7f6-ad7c-47b6-99e8-107db7961b82">
      <UserInfo>
        <DisplayName/>
        <AccountId xsi:nil="true"/>
        <AccountType/>
      </UserInfo>
    </SharedWithUsers>
    <_dlc_DocIdPersistId xmlns="aa16a7f6-ad7c-47b6-99e8-107db7961b82">false</_dlc_DocIdPersistId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11DEED659674797FF7EACFB7AEA33" ma:contentTypeVersion="5" ma:contentTypeDescription="Create a new document." ma:contentTypeScope="" ma:versionID="e294a4081a1ba0eb173bd0b8d0ab3d1e">
  <xsd:schema xmlns:xsd="http://www.w3.org/2001/XMLSchema" xmlns:xs="http://www.w3.org/2001/XMLSchema" xmlns:p="http://schemas.microsoft.com/office/2006/metadata/properties" xmlns:ns2="aa16a7f6-ad7c-47b6-99e8-107db7961b82" xmlns:ns3="6d2a1990-1cc7-4b88-a911-7080524618b9" targetNamespace="http://schemas.microsoft.com/office/2006/metadata/properties" ma:root="true" ma:fieldsID="69644b68b4339f0eb003821d272c18f3" ns2:_="" ns3:_="">
    <xsd:import namespace="aa16a7f6-ad7c-47b6-99e8-107db7961b82"/>
    <xsd:import namespace="6d2a1990-1cc7-4b88-a911-7080524618b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16a7f6-ad7c-47b6-99e8-107db7961b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a1990-1cc7-4b88-a911-7080524618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AE6B5-1D2F-4339-9A1D-4DAECD77B69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82B82D6-199B-413E-BE80-70788DEA77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4B7CB5-DFFF-4748-B13D-C2C6B2290D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8A5B02-F2DC-4E3B-A5D9-2B10E1C203D1}">
  <ds:schemaRefs>
    <ds:schemaRef ds:uri="http://schemas.microsoft.com/office/2006/metadata/properties"/>
    <ds:schemaRef ds:uri="http://schemas.microsoft.com/office/infopath/2007/PartnerControls"/>
    <ds:schemaRef ds:uri="aa16a7f6-ad7c-47b6-99e8-107db7961b82"/>
  </ds:schemaRefs>
</ds:datastoreItem>
</file>

<file path=customXml/itemProps5.xml><?xml version="1.0" encoding="utf-8"?>
<ds:datastoreItem xmlns:ds="http://schemas.openxmlformats.org/officeDocument/2006/customXml" ds:itemID="{6012638B-C062-47AB-9FDE-A68A7F02E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16a7f6-ad7c-47b6-99e8-107db7961b82"/>
    <ds:schemaRef ds:uri="6d2a1990-1cc7-4b88-a911-70805246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al Resource Infrastructure Template Letter</dc:title>
  <dc:creator>United States Department of Agriculture</dc:creator>
  <cp:lastModifiedBy>Lynch, Emily (DEM)</cp:lastModifiedBy>
  <cp:revision>23</cp:revision>
  <dcterms:created xsi:type="dcterms:W3CDTF">2023-03-27T16:43:00Z</dcterms:created>
  <dcterms:modified xsi:type="dcterms:W3CDTF">2023-07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11DEED659674797FF7EACFB7AEA33</vt:lpwstr>
  </property>
  <property fmtid="{D5CDD505-2E9C-101B-9397-08002B2CF9AE}" pid="3" name="_dlc_DocIdItemGuid">
    <vt:lpwstr>c3117f2a-9ae5-4b74-a7bf-42065708624a</vt:lpwstr>
  </property>
  <property fmtid="{D5CDD505-2E9C-101B-9397-08002B2CF9AE}" pid="4" name="MediaServiceImageTags">
    <vt:lpwstr/>
  </property>
  <property fmtid="{D5CDD505-2E9C-101B-9397-08002B2CF9AE}" pid="5" name="Order">
    <vt:r8>363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